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1="http://schemas.microsoft.com/office/drawing/2015/9/8/chartex" xmlns:cx="http://schemas.microsoft.com/office/drawing/2014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 xml:space="preserve">North South University, </w:t>
      </w:r>
      <w:proofErr w:type="spellStart"/>
      <w:r>
        <w:rPr>
          <w:w w:val="110"/>
          <w:sz w:val="20"/>
        </w:rPr>
        <w:t>Bashundhara</w:t>
      </w:r>
      <w:proofErr w:type="spellEnd"/>
      <w:r>
        <w:rPr>
          <w:w w:val="110"/>
          <w:sz w:val="20"/>
        </w:rPr>
        <w:t>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316E82D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C96D64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844334">
        <w:rPr>
          <w:b/>
          <w:bCs/>
          <w:i/>
          <w:iCs/>
          <w:sz w:val="32"/>
          <w:szCs w:val="32"/>
        </w:rPr>
        <w:t>Tarak</w:t>
      </w:r>
      <w:proofErr w:type="spellEnd"/>
      <w:r w:rsidR="00844334">
        <w:rPr>
          <w:b/>
          <w:bCs/>
          <w:i/>
          <w:iCs/>
          <w:sz w:val="32"/>
          <w:szCs w:val="32"/>
        </w:rPr>
        <w:t xml:space="preserve"> Mahmud</w:t>
      </w:r>
    </w:p>
    <w:p w14:paraId="1DA9E71F" w14:textId="77777777" w:rsidR="00844334" w:rsidRPr="00FD2301" w:rsidRDefault="00FD2301" w:rsidP="00844334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C96D64">
        <w:rPr>
          <w:b/>
          <w:bCs/>
          <w:i/>
          <w:iCs/>
          <w:sz w:val="32"/>
          <w:szCs w:val="32"/>
        </w:rPr>
        <w:t xml:space="preserve"> </w:t>
      </w:r>
      <w:r w:rsidR="00844334">
        <w:rPr>
          <w:b/>
          <w:bCs/>
          <w:i/>
          <w:iCs/>
          <w:sz w:val="32"/>
          <w:szCs w:val="32"/>
        </w:rPr>
        <w:t>1520198642</w:t>
      </w:r>
    </w:p>
    <w:p w14:paraId="27115407" w14:textId="3DD7DF9A" w:rsidR="00FC43B5" w:rsidRDefault="00FC43B5" w:rsidP="00D002EE">
      <w:pPr>
        <w:rPr>
          <w:b/>
          <w:bCs/>
          <w:i/>
          <w:iCs/>
          <w:sz w:val="32"/>
          <w:szCs w:val="32"/>
        </w:rPr>
      </w:pPr>
      <w:bookmarkStart w:id="0" w:name="_GoBack"/>
      <w:bookmarkEnd w:id="0"/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1DED235B" w:rsidR="00FC43B5" w:rsidRDefault="00217F8A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</w:t>
      </w: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13761049" w:rsidR="00FC43B5" w:rsidRDefault="0097340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35B8501" wp14:editId="21A893B8">
            <wp:extent cx="5943600" cy="3239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859541" w14:textId="77777777" w:rsidR="00996406" w:rsidRDefault="00996406" w:rsidP="00B51425">
      <w:r>
        <w:separator/>
      </w:r>
    </w:p>
  </w:endnote>
  <w:endnote w:type="continuationSeparator" w:id="0">
    <w:p w14:paraId="627A5679" w14:textId="77777777" w:rsidR="00996406" w:rsidRDefault="00996406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C8D1CF" w14:textId="77777777" w:rsidR="00996406" w:rsidRDefault="00996406" w:rsidP="00B51425">
      <w:r>
        <w:separator/>
      </w:r>
    </w:p>
  </w:footnote>
  <w:footnote w:type="continuationSeparator" w:id="0">
    <w:p w14:paraId="2FB135A5" w14:textId="77777777" w:rsidR="00996406" w:rsidRDefault="00996406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996406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17F8A"/>
    <w:rsid w:val="00243F2C"/>
    <w:rsid w:val="00262245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844334"/>
    <w:rsid w:val="0097340D"/>
    <w:rsid w:val="009870AC"/>
    <w:rsid w:val="00996406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96D64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545DC0"/>
    <w:rsid w:val="00A73B25"/>
    <w:rsid w:val="00D34F87"/>
    <w:rsid w:val="00D668F7"/>
    <w:rsid w:val="00DB0518"/>
    <w:rsid w:val="00E94D28"/>
    <w:rsid w:val="00F6044A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54EFFF-0E55-4546-8ECD-C3F075867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User</cp:lastModifiedBy>
  <cp:revision>31</cp:revision>
  <dcterms:created xsi:type="dcterms:W3CDTF">2019-06-24T15:42:00Z</dcterms:created>
  <dcterms:modified xsi:type="dcterms:W3CDTF">2020-09-03T06:49:00Z</dcterms:modified>
</cp:coreProperties>
</file>